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1702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4099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. Написал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78391" cy="4754880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446871" cy="4697128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го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59583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4674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программу и провреил запуск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649002" cy="4013734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67191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я заменил подпрограмму sprintLF на sprin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Затем я снова собрал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177364" cy="376347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78392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186989" cy="4591250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20636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54366" cy="3830854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23385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Плетяго Кирилл НММбд-03-23</dc:creator>
  <dc:language>ru-RU</dc:language>
  <cp:keywords/>
  <dcterms:created xsi:type="dcterms:W3CDTF">2023-11-10T16:06:33Z</dcterms:created>
  <dcterms:modified xsi:type="dcterms:W3CDTF">2023-11-10T16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